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FD6202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37</w:t>
      </w:r>
      <w:bookmarkStart w:id="0" w:name="_GoBack"/>
      <w:bookmarkEnd w:id="0"/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8F569F">
        <w:t>ej funkcionárke</w:t>
      </w:r>
      <w:r w:rsidR="0063161F">
        <w:t xml:space="preserve"> </w:t>
      </w:r>
      <w:r w:rsidR="008F569F">
        <w:t xml:space="preserve">Štefánii </w:t>
      </w:r>
      <w:proofErr w:type="spellStart"/>
      <w:r w:rsidR="008F569F">
        <w:t>Buschbacher</w:t>
      </w:r>
      <w:proofErr w:type="spellEnd"/>
      <w:r w:rsidR="008F569F">
        <w:t xml:space="preserve">, bývalej generálnej riaditeľke Ústredného kontrolného a skúšobného ústavu poľnohospodárskeho v Bratislave </w:t>
      </w:r>
      <w:r w:rsidR="00DB0600">
        <w:t>(</w:t>
      </w:r>
      <w:r w:rsidR="008F569F">
        <w:t>odvolaná z verejnej funkcie 7.2</w:t>
      </w:r>
      <w:r w:rsidR="00544695">
        <w:t>.2024</w:t>
      </w:r>
      <w:r w:rsidR="00307EF3">
        <w:t xml:space="preserve">, 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</w:t>
      </w:r>
      <w:r w:rsidR="008F569F">
        <w:t>a</w:t>
      </w:r>
      <w:r w:rsidR="0063161F" w:rsidRPr="00EB60CC">
        <w:t xml:space="preserve">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8F569F">
        <w:t>a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8F569F">
        <w:t xml:space="preserve">ej verejnej funkcionárky </w:t>
      </w:r>
      <w:r w:rsidR="007F469A">
        <w:t xml:space="preserve">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8F569F" w:rsidRPr="00110B7E">
        <w:t>verejn</w:t>
      </w:r>
      <w:r w:rsidR="008F569F">
        <w:t xml:space="preserve">ej funkcionárke Štefánii </w:t>
      </w:r>
      <w:proofErr w:type="spellStart"/>
      <w:r w:rsidR="008F569F">
        <w:t>Buschbacher</w:t>
      </w:r>
      <w:proofErr w:type="spellEnd"/>
      <w:r w:rsidR="008F569F">
        <w:t xml:space="preserve">, bývalej generálnej riaditeľke Ústredného kontrolného a skúšobného ústavu poľnohospodárskeho v Bratislave </w:t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AD5379">
        <w:t>22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075AA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8F569F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37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D6202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8072A7F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2EDBD9-5FC0-47BA-87D8-1B9F3F8727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8</TotalTime>
  <Pages>1</Pages>
  <Words>323</Words>
  <Characters>2110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58</cp:revision>
  <cp:lastPrinted>2021-12-02T13:20:00Z</cp:lastPrinted>
  <dcterms:created xsi:type="dcterms:W3CDTF">2021-09-24T06:29:00Z</dcterms:created>
  <dcterms:modified xsi:type="dcterms:W3CDTF">2025-06-18T08:45:00Z</dcterms:modified>
</cp:coreProperties>
</file>